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4BBC" w:rsidRDefault="00214BBC" w:rsidP="00214BB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A0442F1" wp14:editId="408916A1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4BBC" w:rsidRPr="008F61CA" w:rsidRDefault="00214BBC" w:rsidP="00214BB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TD-18 Work Order</w:t>
                            </w:r>
                          </w:p>
                          <w:p w:rsidR="00214BBC" w:rsidRPr="009D79A0" w:rsidRDefault="00214BBC" w:rsidP="00214BBC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Inp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0442F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">
                <v:textbox>
                  <w:txbxContent>
                    <w:p w:rsidR="00214BBC" w:rsidRPr="008F61CA" w:rsidRDefault="00214BBC" w:rsidP="00214BB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TD-18 Work Order</w:t>
                      </w:r>
                    </w:p>
                    <w:p w:rsidR="00214BBC" w:rsidRPr="009D79A0" w:rsidRDefault="00214BBC" w:rsidP="00214BBC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sz w:val="52"/>
                          <w:szCs w:val="52"/>
                        </w:rPr>
                        <w:t>Inpu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635FAB9" wp14:editId="3FE07C0D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4BBC" w:rsidRPr="00F14635" w:rsidRDefault="00214BBC" w:rsidP="00214BBC">
                            <w:pPr>
                              <w:jc w:val="center"/>
                              <w:rPr>
                                <w:color w:val="0066FF"/>
                                <w:sz w:val="20"/>
                              </w:rPr>
                            </w:pPr>
                            <w:r w:rsidRPr="00F14635">
                              <w:rPr>
                                <w:b/>
                                <w:color w:val="0066FF"/>
                                <w:sz w:val="32"/>
                              </w:rPr>
                              <w:t>ZIW3</w:t>
                            </w:r>
                            <w:r>
                              <w:rPr>
                                <w:b/>
                                <w:color w:val="0066FF"/>
                                <w:sz w:val="32"/>
                              </w:rPr>
                              <w:t>1</w:t>
                            </w:r>
                            <w:r w:rsidRPr="00F14635">
                              <w:rPr>
                                <w:b/>
                                <w:color w:val="0066FF"/>
                                <w:sz w:val="32"/>
                              </w:rPr>
                              <w:t>_DPI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35FAB9" id="_x0000_s1027" type="#_x0000_t202" style="position:absolute;margin-left:6in;margin-top:0;width:108pt;height:1in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">
                <v:textbox>
                  <w:txbxContent>
                    <w:p w:rsidR="00214BBC" w:rsidRPr="00F14635" w:rsidRDefault="00214BBC" w:rsidP="00214BBC">
                      <w:pPr>
                        <w:jc w:val="center"/>
                        <w:rPr>
                          <w:color w:val="0066FF"/>
                          <w:sz w:val="20"/>
                        </w:rPr>
                      </w:pPr>
                      <w:r w:rsidRPr="00F14635">
                        <w:rPr>
                          <w:b/>
                          <w:color w:val="0066FF"/>
                          <w:sz w:val="32"/>
                        </w:rPr>
                        <w:t>ZIW3</w:t>
                      </w:r>
                      <w:r>
                        <w:rPr>
                          <w:b/>
                          <w:color w:val="0066FF"/>
                          <w:sz w:val="32"/>
                        </w:rPr>
                        <w:t>1</w:t>
                      </w:r>
                      <w:r w:rsidRPr="00F14635">
                        <w:rPr>
                          <w:b/>
                          <w:color w:val="0066FF"/>
                          <w:sz w:val="32"/>
                        </w:rPr>
                        <w:t>_DPI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203C755" wp14:editId="0602BBBC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4BBC" w:rsidRDefault="00214BBC" w:rsidP="00214BB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1DADF75" wp14:editId="54BB6B4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14BBC" w:rsidRDefault="00214BBC" w:rsidP="00214BB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03C755" id="_x0000_s1028" type="#_x0000_t202" style="position:absolute;margin-left:0;margin-top:0;width:108pt;height:108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">
                <v:textbox inset="0,0,0,0">
                  <w:txbxContent>
                    <w:p w:rsidR="00214BBC" w:rsidRDefault="00214BBC" w:rsidP="00214BB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1DADF75" wp14:editId="54BB6B4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14BBC" w:rsidRDefault="00214BBC" w:rsidP="00214BB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1E8C316" wp14:editId="4990E7C7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4BBC" w:rsidRPr="003C0A07" w:rsidRDefault="00214BBC" w:rsidP="00214BB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14BBC" w:rsidRPr="003C0A07" w:rsidRDefault="00214BBC" w:rsidP="00214BB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214BBC" w:rsidRPr="003C0A07" w:rsidRDefault="00214BBC" w:rsidP="00214BB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14BBC" w:rsidRDefault="00214BBC" w:rsidP="00214BBC">
                            <w:pPr>
                              <w:ind w:left="180"/>
                            </w:pPr>
                            <w:r w:rsidRPr="00F14635">
                              <w:t xml:space="preserve">Input of work order data for </w:t>
                            </w:r>
                            <w:r>
                              <w:t>TD-18</w:t>
                            </w:r>
                            <w:r w:rsidRPr="00F14635">
                              <w:t>(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E8C316"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LgHuw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214BBC" w:rsidRPr="003C0A07" w:rsidRDefault="00214BBC" w:rsidP="00214BB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14BBC" w:rsidRPr="003C0A07" w:rsidRDefault="00214BBC" w:rsidP="00214BBC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214BBC" w:rsidRPr="003C0A07" w:rsidRDefault="00214BBC" w:rsidP="00214BB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14BBC" w:rsidRDefault="00214BBC" w:rsidP="00214BBC">
                      <w:pPr>
                        <w:ind w:left="180"/>
                      </w:pPr>
                      <w:r w:rsidRPr="00F14635">
                        <w:t xml:space="preserve">Input of work order data for </w:t>
                      </w:r>
                      <w:r>
                        <w:t>TD-18</w:t>
                      </w:r>
                      <w:r w:rsidRPr="00F14635">
                        <w:t>(s)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14BBC" w:rsidRDefault="00214BBC" w:rsidP="00214BB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7188D64" wp14:editId="63F515D5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4BBC" w:rsidRPr="005A00A7" w:rsidRDefault="00214BBC" w:rsidP="00214BBC">
                            <w:pPr>
                              <w:pStyle w:val="ListParagraph"/>
                              <w:ind w:left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t Applicable</w:t>
                            </w:r>
                          </w:p>
                          <w:p w:rsidR="00214BBC" w:rsidRPr="00445B91" w:rsidRDefault="00214BBC" w:rsidP="00214BBC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188D64" id="_x0000_s1030" type="#_x0000_t202" style="position:absolute;margin-left:2in;margin-top:684pt;width:396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214BBC" w:rsidRPr="005A00A7" w:rsidRDefault="00214BBC" w:rsidP="00214BBC">
                      <w:pPr>
                        <w:pStyle w:val="ListParagraph"/>
                        <w:ind w:left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t Applicable</w:t>
                      </w:r>
                    </w:p>
                    <w:p w:rsidR="00214BBC" w:rsidRPr="00445B91" w:rsidRDefault="00214BBC" w:rsidP="00214BBC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C538AC8" wp14:editId="3C0004E8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4BBC" w:rsidRPr="003C0A07" w:rsidRDefault="00214BBC" w:rsidP="00214BB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538AC8" id="_x0000_s1031" type="#_x0000_t202" style="position:absolute;margin-left:0;margin-top:684pt;width:2in;height:36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">
                <v:textbox>
                  <w:txbxContent>
                    <w:p w:rsidR="00214BBC" w:rsidRPr="003C0A07" w:rsidRDefault="00214BBC" w:rsidP="00214BBC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7C9017C" wp14:editId="254ADDA5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4BBC" w:rsidRPr="003C0A07" w:rsidRDefault="00214BBC" w:rsidP="00214BB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14BBC" w:rsidRPr="003C0A07" w:rsidRDefault="00214BBC" w:rsidP="00214BB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214BBC" w:rsidRDefault="00214BBC" w:rsidP="00214BB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682B55" w:rsidRPr="00682B55" w:rsidRDefault="00682B55" w:rsidP="00682B55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360"/>
                              <w:rPr>
                                <w:b/>
                                <w:color w:val="000000" w:themeColor="text1"/>
                                <w:szCs w:val="20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Cs w:val="20"/>
                              </w:rPr>
                              <w:t xml:space="preserve">Step 5 – Materials Used - </w:t>
                            </w:r>
                            <w:r w:rsidRPr="00682B55">
                              <w:rPr>
                                <w:color w:val="000000" w:themeColor="text1"/>
                                <w:szCs w:val="20"/>
                              </w:rPr>
                              <w:t>For Non-Stock Parts input – see tutorial titled “Material – Non-Stocked – Charge Inventory or Sublet”</w:t>
                            </w:r>
                          </w:p>
                          <w:p w:rsidR="00214BBC" w:rsidRPr="00F14635" w:rsidRDefault="00214BBC" w:rsidP="00682B55">
                            <w:pPr>
                              <w:pStyle w:val="ListParagraph"/>
                              <w:ind w:left="360"/>
                              <w:rPr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C9017C" id="_x0000_s1032" type="#_x0000_t202" style="position:absolute;margin-left:36pt;margin-top:252pt;width:2in;height:6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NF05Ky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214BBC" w:rsidRPr="003C0A07" w:rsidRDefault="00214BBC" w:rsidP="00214BB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14BBC" w:rsidRPr="003C0A07" w:rsidRDefault="00214BBC" w:rsidP="00214BBC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214BBC" w:rsidRDefault="00214BBC" w:rsidP="00214BB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682B55" w:rsidRPr="00682B55" w:rsidRDefault="00682B55" w:rsidP="00682B55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360"/>
                        <w:rPr>
                          <w:b/>
                          <w:color w:val="000000" w:themeColor="text1"/>
                          <w:szCs w:val="20"/>
                        </w:rPr>
                      </w:pPr>
                      <w:r>
                        <w:rPr>
                          <w:b/>
                          <w:color w:val="000000" w:themeColor="text1"/>
                          <w:szCs w:val="20"/>
                        </w:rPr>
                        <w:t xml:space="preserve">Step 5 – Materials Used - </w:t>
                      </w:r>
                      <w:r w:rsidRPr="00682B55">
                        <w:rPr>
                          <w:color w:val="000000" w:themeColor="text1"/>
                          <w:szCs w:val="20"/>
                        </w:rPr>
                        <w:t>For Non-Stock Parts input – see tutorial titled “Material – Non-Stocked – Charge Inventory or Sublet”</w:t>
                      </w:r>
                    </w:p>
                    <w:p w:rsidR="00214BBC" w:rsidRPr="00F14635" w:rsidRDefault="00214BBC" w:rsidP="00682B55">
                      <w:pPr>
                        <w:pStyle w:val="ListParagraph"/>
                        <w:ind w:left="360"/>
                        <w:rPr>
                          <w:szCs w:val="20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425D67D" wp14:editId="7AA24130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4BBC" w:rsidRPr="008D4102" w:rsidRDefault="00214BBC" w:rsidP="00214BB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14BBC" w:rsidRPr="00ED6C04" w:rsidRDefault="00214BBC" w:rsidP="00214BB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ZIW31_DPI</w:t>
                            </w:r>
                          </w:p>
                          <w:p w:rsidR="00214BBC" w:rsidRPr="008D4102" w:rsidRDefault="00214BBC" w:rsidP="00214BBC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14BBC" w:rsidRDefault="00214BBC" w:rsidP="00214BB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reate Order </w:t>
                            </w:r>
                            <w:r>
                              <w:t>window opens</w:t>
                            </w:r>
                          </w:p>
                          <w:p w:rsidR="00214BBC" w:rsidRPr="00F14635" w:rsidRDefault="00214BBC" w:rsidP="00214B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>Inventory Number</w:t>
                            </w:r>
                            <w:r w:rsidRPr="00F14635">
                              <w:rPr>
                                <w:szCs w:val="20"/>
                              </w:rPr>
                              <w:t xml:space="preserve"> Field – </w:t>
                            </w:r>
                            <w:r w:rsidRPr="00F14635">
                              <w:rPr>
                                <w:color w:val="0066FF"/>
                                <w:szCs w:val="20"/>
                              </w:rPr>
                              <w:t>Input</w:t>
                            </w:r>
                            <w:r w:rsidRPr="00F14635">
                              <w:rPr>
                                <w:szCs w:val="20"/>
                              </w:rPr>
                              <w:t xml:space="preserve"> </w:t>
                            </w:r>
                            <w:r w:rsidRPr="002F1CCB">
                              <w:rPr>
                                <w:szCs w:val="20"/>
                              </w:rPr>
                              <w:t>the SAP assigned inventory number for this vehicle</w:t>
                            </w:r>
                          </w:p>
                          <w:p w:rsidR="00214BBC" w:rsidRPr="003B6068" w:rsidRDefault="00214BBC" w:rsidP="00214B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Cs w:val="20"/>
                              </w:rPr>
                            </w:pPr>
                            <w:r>
                              <w:t>&lt;</w:t>
                            </w:r>
                            <w:r w:rsidRPr="00F50FE6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>Continue</w:t>
                            </w:r>
                            <w:r w:rsidRPr="00F50FE6">
                              <w:rPr>
                                <w:b/>
                              </w:rPr>
                              <w:t xml:space="preserve">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  <w:szCs w:val="20"/>
                              </w:rPr>
                              <w:drawing>
                                <wp:inline distT="0" distB="0" distL="0" distR="0" wp14:anchorId="298F51EB" wp14:editId="7A467F2E">
                                  <wp:extent cx="142895" cy="142895"/>
                                  <wp:effectExtent l="0" t="0" r="9525" b="9525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Continue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  <w:r w:rsidRPr="00F14635">
                              <w:rPr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:rsidR="00214BBC" w:rsidRPr="003B6068" w:rsidRDefault="00214BBC" w:rsidP="00214B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Cs w:val="20"/>
                              </w:rPr>
                            </w:pPr>
                            <w:r w:rsidRPr="003B6068">
                              <w:rPr>
                                <w:szCs w:val="20"/>
                              </w:rPr>
                              <w:t>Top Short Text Field – Input the following:</w:t>
                            </w:r>
                          </w:p>
                          <w:p w:rsidR="00214BBC" w:rsidRPr="003B6068" w:rsidRDefault="00214BBC" w:rsidP="00214BBC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  <w:rPr>
                                <w:szCs w:val="20"/>
                              </w:rPr>
                            </w:pPr>
                            <w:r w:rsidRPr="003B6068">
                              <w:rPr>
                                <w:szCs w:val="20"/>
                              </w:rPr>
                              <w:t>Four-digit SAP inventory number</w:t>
                            </w:r>
                          </w:p>
                          <w:p w:rsidR="00214BBC" w:rsidRPr="003B6068" w:rsidRDefault="00214BBC" w:rsidP="00214BBC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  <w:rPr>
                                <w:szCs w:val="20"/>
                              </w:rPr>
                            </w:pPr>
                            <w:r w:rsidRPr="003B6068">
                              <w:rPr>
                                <w:szCs w:val="20"/>
                              </w:rPr>
                              <w:t>Brief description of repair</w:t>
                            </w:r>
                          </w:p>
                          <w:p w:rsidR="00214BBC" w:rsidRDefault="00214BBC" w:rsidP="00214BBC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  <w:rPr>
                                <w:szCs w:val="20"/>
                              </w:rPr>
                            </w:pPr>
                            <w:r w:rsidRPr="003B6068">
                              <w:rPr>
                                <w:szCs w:val="20"/>
                              </w:rPr>
                              <w:t>Mileage (At time of work order)</w:t>
                            </w:r>
                          </w:p>
                          <w:p w:rsidR="00214BBC" w:rsidRDefault="00214BBC" w:rsidP="00214B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>&lt;</w:t>
                            </w:r>
                            <w:r w:rsidRPr="003B6068">
                              <w:rPr>
                                <w:i/>
                                <w:color w:val="0066FF"/>
                                <w:szCs w:val="20"/>
                              </w:rPr>
                              <w:t>Enter</w:t>
                            </w:r>
                            <w:r>
                              <w:rPr>
                                <w:szCs w:val="20"/>
                              </w:rPr>
                              <w:t>&gt;</w:t>
                            </w:r>
                          </w:p>
                          <w:p w:rsidR="00214BBC" w:rsidRDefault="00214BBC" w:rsidP="00214B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Cs w:val="20"/>
                              </w:rPr>
                            </w:pPr>
                            <w:r w:rsidRPr="000C4323">
                              <w:rPr>
                                <w:szCs w:val="20"/>
                              </w:rPr>
                              <w:t>PM Acct Type Field – &lt;</w:t>
                            </w:r>
                            <w:r w:rsidRPr="000C4323">
                              <w:rPr>
                                <w:i/>
                                <w:color w:val="0066FF"/>
                                <w:szCs w:val="20"/>
                              </w:rPr>
                              <w:t>Select</w:t>
                            </w:r>
                            <w:r w:rsidRPr="000C4323">
                              <w:rPr>
                                <w:szCs w:val="20"/>
                              </w:rPr>
                              <w:t>&gt; three-digit code that corresponds to the type of activity</w:t>
                            </w:r>
                            <w:r>
                              <w:rPr>
                                <w:szCs w:val="20"/>
                              </w:rPr>
                              <w:t xml:space="preserve">. </w:t>
                            </w:r>
                            <w:r w:rsidRPr="000C4323">
                              <w:rPr>
                                <w:szCs w:val="20"/>
                              </w:rPr>
                              <w:t xml:space="preserve"> (i.e., 007 is most common)</w:t>
                            </w:r>
                          </w:p>
                          <w:p w:rsidR="00214BBC" w:rsidRPr="007B6B54" w:rsidRDefault="00214BBC" w:rsidP="00214B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Cs w:val="20"/>
                              </w:rPr>
                            </w:pPr>
                            <w:r>
                              <w:t>&lt;</w:t>
                            </w:r>
                            <w:r w:rsidRPr="00F50FE6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>Put in Process</w:t>
                            </w:r>
                            <w:r w:rsidRPr="00F50FE6">
                              <w:rPr>
                                <w:b/>
                              </w:rPr>
                              <w:t xml:space="preserve"> icon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Pr="00F67F66">
                              <w:rPr>
                                <w:b/>
                              </w:rPr>
                              <w:drawing>
                                <wp:inline distT="0" distB="0" distL="0" distR="0" wp14:anchorId="7D8A0D9B" wp14:editId="3438E3ED">
                                  <wp:extent cx="146304" cy="146304"/>
                                  <wp:effectExtent l="0" t="0" r="6350" b="6350"/>
                                  <wp:docPr id="8" name="Picture 5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727FD654-A975-4623-B9F4-0CF668093083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 5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727FD654-A975-4623-B9F4-0CF668093083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14BBC" w:rsidRPr="008D4102" w:rsidRDefault="00214BBC" w:rsidP="00214BBC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14BBC" w:rsidRPr="003A6D6A" w:rsidRDefault="00214BBC" w:rsidP="00214BB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reate Order Complete </w:t>
                            </w:r>
                            <w:r>
                              <w:t>window opens</w:t>
                            </w:r>
                          </w:p>
                          <w:p w:rsidR="00214BBC" w:rsidRDefault="00214BBC" w:rsidP="00214B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F50FE6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>Print</w:t>
                            </w:r>
                            <w:r>
                              <w:rPr>
                                <w:noProof/>
                                <w:szCs w:val="20"/>
                              </w:rPr>
                              <w:t xml:space="preserve"> </w:t>
                            </w:r>
                            <w:r w:rsidRPr="00F67F66">
                              <w:rPr>
                                <w:noProof/>
                                <w:color w:val="0066FF"/>
                                <w:sz w:val="20"/>
                                <w:szCs w:val="20"/>
                              </w:rPr>
                              <w:t>(Un-selects)</w:t>
                            </w:r>
                          </w:p>
                          <w:p w:rsidR="00214BBC" w:rsidRDefault="00214BBC" w:rsidP="00214B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F50FE6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 xml:space="preserve">W/o Print </w:t>
                            </w:r>
                            <w:r w:rsidRPr="00F67F66">
                              <w:rPr>
                                <w:color w:val="0066FF"/>
                                <w:sz w:val="20"/>
                                <w:szCs w:val="20"/>
                              </w:rPr>
                              <w:t>(Selects)</w:t>
                            </w:r>
                            <w:r w:rsidRPr="00F67F66">
                              <w:rPr>
                                <w:color w:val="0066FF"/>
                              </w:rPr>
                              <w:t xml:space="preserve"> </w:t>
                            </w:r>
                          </w:p>
                          <w:p w:rsidR="00214BBC" w:rsidRDefault="00214BBC" w:rsidP="00214B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F50FE6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>Continue</w:t>
                            </w:r>
                            <w:r w:rsidRPr="00F50FE6">
                              <w:rPr>
                                <w:b/>
                              </w:rPr>
                              <w:t xml:space="preserve">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  <w:szCs w:val="20"/>
                              </w:rPr>
                              <w:drawing>
                                <wp:inline distT="0" distB="0" distL="0" distR="0" wp14:anchorId="058CD53E" wp14:editId="06DD4C59">
                                  <wp:extent cx="142895" cy="142895"/>
                                  <wp:effectExtent l="0" t="0" r="9525" b="952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Continu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14BBC" w:rsidRDefault="00214BBC" w:rsidP="00214BBC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14BBC" w:rsidRPr="003A6D6A" w:rsidRDefault="00214BBC" w:rsidP="00214BB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reate Order </w:t>
                            </w:r>
                            <w:r>
                              <w:rPr>
                                <w:i/>
                              </w:rPr>
                              <w:t>– Create Order: Display Messages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</w:t>
                            </w:r>
                          </w:p>
                          <w:p w:rsidR="00214BBC" w:rsidRPr="00214BBC" w:rsidRDefault="00214BBC" w:rsidP="00214BBC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214BBC">
                              <w:t>&lt;</w:t>
                            </w:r>
                            <w:r w:rsidRPr="00214BBC">
                              <w:rPr>
                                <w:i/>
                                <w:color w:val="0066FF"/>
                              </w:rPr>
                              <w:t>Record</w:t>
                            </w:r>
                            <w:r w:rsidRPr="00214BBC">
                              <w:t>&gt; Work Order number on</w:t>
                            </w:r>
                            <w:r>
                              <w:t xml:space="preserve"> </w:t>
                            </w:r>
                            <w:r w:rsidRPr="00214BBC">
                              <w:t>TD-18 form</w:t>
                            </w:r>
                          </w:p>
                          <w:p w:rsidR="00214BBC" w:rsidRPr="00214BBC" w:rsidRDefault="00214BBC" w:rsidP="00214BBC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>
                              <w:t>&lt;</w:t>
                            </w:r>
                            <w:r w:rsidRPr="00214BB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214BBC">
                              <w:rPr>
                                <w:b/>
                              </w:rPr>
                              <w:t>Continu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  <w:szCs w:val="20"/>
                              </w:rPr>
                              <w:drawing>
                                <wp:inline distT="0" distB="0" distL="0" distR="0" wp14:anchorId="3DED0EFA" wp14:editId="4A646FE0">
                                  <wp:extent cx="142895" cy="142895"/>
                                  <wp:effectExtent l="0" t="0" r="9525" b="9525"/>
                                  <wp:docPr id="39" name="Picture 3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Continu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14BBC" w:rsidRPr="00682B55" w:rsidRDefault="00214BBC" w:rsidP="00214BB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14BBC" w:rsidRPr="003A6D6A" w:rsidRDefault="00214BBC" w:rsidP="00214BB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hange </w:t>
                            </w:r>
                            <w:r>
                              <w:rPr>
                                <w:i/>
                              </w:rPr>
                              <w:t xml:space="preserve">Order </w:t>
                            </w:r>
                            <w:r>
                              <w:t>window opens</w:t>
                            </w:r>
                          </w:p>
                          <w:p w:rsidR="00214BBC" w:rsidRPr="00F14635" w:rsidRDefault="00214BBC" w:rsidP="00214BB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14BBC" w:rsidRDefault="00214BBC" w:rsidP="00214BBC">
                            <w:pPr>
                              <w:pStyle w:val="ListParagraph"/>
                              <w:ind w:left="1080"/>
                            </w:pPr>
                            <w:r w:rsidRPr="00F14635">
                              <w:rPr>
                                <w:color w:val="0066FF"/>
                              </w:rPr>
                              <w:t>Operations/Labor Confirmation</w:t>
                            </w:r>
                          </w:p>
                          <w:p w:rsidR="00214BBC" w:rsidRPr="00214BBC" w:rsidRDefault="00214BBC" w:rsidP="00214BBC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 w:rsidRPr="00214BBC">
                              <w:rPr>
                                <w:szCs w:val="24"/>
                              </w:rPr>
                              <w:t xml:space="preserve">Short Text – </w:t>
                            </w:r>
                            <w:r w:rsidRPr="00214BBC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>
                              <w:rPr>
                                <w:szCs w:val="24"/>
                              </w:rPr>
                              <w:t xml:space="preserve"> b</w:t>
                            </w:r>
                            <w:r w:rsidRPr="00214BBC">
                              <w:rPr>
                                <w:szCs w:val="24"/>
                              </w:rPr>
                              <w:t>rief description of repair/service</w:t>
                            </w:r>
                            <w:r w:rsidRPr="00214BBC">
                              <w:rPr>
                                <w:szCs w:val="24"/>
                              </w:rPr>
                              <w:br/>
                            </w:r>
                            <w:r w:rsidRPr="00214BBC">
                              <w:rPr>
                                <w:sz w:val="20"/>
                                <w:szCs w:val="20"/>
                              </w:rPr>
                              <w:t>(Activity 0010 – matches the header description, should default when &lt;</w:t>
                            </w:r>
                            <w:r w:rsidRPr="00214BBC">
                              <w:rPr>
                                <w:i/>
                                <w:color w:val="0066FF"/>
                                <w:sz w:val="20"/>
                                <w:szCs w:val="20"/>
                              </w:rPr>
                              <w:t>Enter</w:t>
                            </w:r>
                            <w:r w:rsidRPr="00214BBC">
                              <w:rPr>
                                <w:sz w:val="20"/>
                                <w:szCs w:val="20"/>
                              </w:rPr>
                              <w:t xml:space="preserve">&gt; in the PM Act Type field) </w:t>
                            </w:r>
                          </w:p>
                          <w:p w:rsidR="00214BBC" w:rsidRPr="00214BBC" w:rsidRDefault="00214BBC" w:rsidP="00214BBC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214BBC">
                              <w:rPr>
                                <w:szCs w:val="24"/>
                              </w:rPr>
                              <w:t xml:space="preserve">VMRS Field – </w:t>
                            </w:r>
                            <w:r w:rsidRPr="00214BBC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 w:rsidRPr="00214BBC">
                              <w:rPr>
                                <w:szCs w:val="24"/>
                              </w:rPr>
                              <w:t xml:space="preserve"> the appropriate code.</w:t>
                            </w:r>
                          </w:p>
                          <w:p w:rsidR="00214BBC" w:rsidRPr="00214BBC" w:rsidRDefault="00214BBC" w:rsidP="00214BBC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214BBC">
                              <w:rPr>
                                <w:szCs w:val="24"/>
                              </w:rPr>
                              <w:t xml:space="preserve">Personnel Number Field – </w:t>
                            </w:r>
                            <w:r w:rsidRPr="00214BBC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 w:rsidRPr="00214BBC">
                              <w:rPr>
                                <w:szCs w:val="24"/>
                              </w:rPr>
                              <w:t xml:space="preserve"> seven-digit employee identification assigned by DOT</w:t>
                            </w:r>
                          </w:p>
                          <w:p w:rsidR="00214BBC" w:rsidRPr="00214BBC" w:rsidRDefault="00214BBC" w:rsidP="00214BBC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214BBC">
                              <w:rPr>
                                <w:szCs w:val="24"/>
                              </w:rPr>
                              <w:t xml:space="preserve">Actual Work Field – </w:t>
                            </w:r>
                            <w:r w:rsidRPr="00214BBC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 w:rsidRPr="00214BBC">
                              <w:rPr>
                                <w:szCs w:val="24"/>
                              </w:rPr>
                              <w:t xml:space="preserve"> time required to complete operation</w:t>
                            </w:r>
                          </w:p>
                          <w:p w:rsidR="00214BBC" w:rsidRPr="00214BBC" w:rsidRDefault="00214BBC" w:rsidP="00214BBC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214BBC">
                              <w:rPr>
                                <w:szCs w:val="24"/>
                              </w:rPr>
                              <w:t xml:space="preserve">Reason Field – </w:t>
                            </w:r>
                            <w:r w:rsidRPr="00214BBC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 w:rsidRPr="00214BBC">
                              <w:rPr>
                                <w:szCs w:val="24"/>
                              </w:rPr>
                              <w:t xml:space="preserve"> reason for transaction</w:t>
                            </w:r>
                          </w:p>
                          <w:p w:rsidR="00214BBC" w:rsidRDefault="00214BBC" w:rsidP="00214BBC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14BBC" w:rsidRDefault="00214BBC" w:rsidP="00214BBC">
                            <w:pPr>
                              <w:pStyle w:val="ListParagraph"/>
                              <w:ind w:left="1080"/>
                            </w:pPr>
                            <w:r>
                              <w:rPr>
                                <w:color w:val="0066FF"/>
                              </w:rPr>
                              <w:t>Materials Used</w:t>
                            </w:r>
                            <w:r w:rsidR="00682B55">
                              <w:rPr>
                                <w:color w:val="0066FF"/>
                              </w:rPr>
                              <w:t xml:space="preserve"> </w:t>
                            </w:r>
                            <w:r w:rsidR="00682B55" w:rsidRPr="00682B55">
                              <w:rPr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:rsidR="00006A61" w:rsidRPr="00BF2DBC" w:rsidRDefault="00006A61" w:rsidP="00006A61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 w:rsidRPr="00BF2DBC">
                              <w:t xml:space="preserve">Material Field – </w:t>
                            </w:r>
                            <w:r w:rsidRPr="00BF2DBC">
                              <w:rPr>
                                <w:color w:val="0066FF"/>
                              </w:rPr>
                              <w:t>Input</w:t>
                            </w:r>
                            <w:r w:rsidRPr="00BF2DBC">
                              <w:t xml:space="preserve"> nine-digit DOT number </w:t>
                            </w:r>
                            <w:r w:rsidRPr="00BF2DBC">
                              <w:rPr>
                                <w:sz w:val="20"/>
                                <w:szCs w:val="20"/>
                              </w:rPr>
                              <w:t>(i.e., Oil = 159000049)</w:t>
                            </w:r>
                          </w:p>
                          <w:p w:rsidR="00006A61" w:rsidRPr="00BF2DBC" w:rsidRDefault="00006A61" w:rsidP="00006A61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BF2DBC">
                              <w:t xml:space="preserve">Requirement Quantity Field – </w:t>
                            </w:r>
                            <w:r w:rsidRPr="00BF2DBC">
                              <w:rPr>
                                <w:color w:val="0066FF"/>
                              </w:rPr>
                              <w:t xml:space="preserve">Input </w:t>
                            </w:r>
                            <w:r w:rsidRPr="00BF2DBC">
                              <w:t xml:space="preserve">quantity of </w:t>
                            </w:r>
                            <w:r>
                              <w:t>item</w:t>
                            </w:r>
                            <w:r w:rsidRPr="00BF2DBC">
                              <w:t xml:space="preserve"> used</w:t>
                            </w:r>
                          </w:p>
                          <w:p w:rsidR="00214BBC" w:rsidRPr="00214BBC" w:rsidRDefault="00214BBC" w:rsidP="00006A61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25D67D" id="_x0000_s1033" type="#_x0000_t202" style="position:absolute;margin-left:2in;margin-top:107.7pt;width:396pt;height:8in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">
                <v:textbox>
                  <w:txbxContent>
                    <w:p w:rsidR="00214BBC" w:rsidRPr="008D4102" w:rsidRDefault="00214BBC" w:rsidP="00214BB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14BBC" w:rsidRPr="00ED6C04" w:rsidRDefault="00214BBC" w:rsidP="00214BB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ZIW31_DPI</w:t>
                      </w:r>
                    </w:p>
                    <w:p w:rsidR="00214BBC" w:rsidRPr="008D4102" w:rsidRDefault="00214BBC" w:rsidP="00214BBC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14BBC" w:rsidRDefault="00214BBC" w:rsidP="00214BB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reate Order </w:t>
                      </w:r>
                      <w:r>
                        <w:t>window opens</w:t>
                      </w:r>
                    </w:p>
                    <w:p w:rsidR="00214BBC" w:rsidRPr="00F14635" w:rsidRDefault="00214BBC" w:rsidP="00214B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>Inventory Number</w:t>
                      </w:r>
                      <w:r w:rsidRPr="00F14635">
                        <w:rPr>
                          <w:szCs w:val="20"/>
                        </w:rPr>
                        <w:t xml:space="preserve"> Field – </w:t>
                      </w:r>
                      <w:r w:rsidRPr="00F14635">
                        <w:rPr>
                          <w:color w:val="0066FF"/>
                          <w:szCs w:val="20"/>
                        </w:rPr>
                        <w:t>Input</w:t>
                      </w:r>
                      <w:r w:rsidRPr="00F14635">
                        <w:rPr>
                          <w:szCs w:val="20"/>
                        </w:rPr>
                        <w:t xml:space="preserve"> </w:t>
                      </w:r>
                      <w:r w:rsidRPr="002F1CCB">
                        <w:rPr>
                          <w:szCs w:val="20"/>
                        </w:rPr>
                        <w:t>the SAP assigned inventory number for this vehicle</w:t>
                      </w:r>
                    </w:p>
                    <w:p w:rsidR="00214BBC" w:rsidRPr="003B6068" w:rsidRDefault="00214BBC" w:rsidP="00214B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Cs w:val="20"/>
                        </w:rPr>
                      </w:pPr>
                      <w:r>
                        <w:t>&lt;</w:t>
                      </w:r>
                      <w:r w:rsidRPr="00F50FE6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>
                        <w:rPr>
                          <w:b/>
                        </w:rPr>
                        <w:t>Continue</w:t>
                      </w:r>
                      <w:r w:rsidRPr="00F50FE6">
                        <w:rPr>
                          <w:b/>
                        </w:rPr>
                        <w:t xml:space="preserve"> icon</w:t>
                      </w:r>
                      <w:r>
                        <w:t xml:space="preserve"> </w:t>
                      </w:r>
                      <w:r>
                        <w:rPr>
                          <w:noProof/>
                          <w:szCs w:val="20"/>
                        </w:rPr>
                        <w:drawing>
                          <wp:inline distT="0" distB="0" distL="0" distR="0" wp14:anchorId="298F51EB" wp14:editId="7A467F2E">
                            <wp:extent cx="142895" cy="142895"/>
                            <wp:effectExtent l="0" t="0" r="9525" b="9525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Continue.pn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</w:t>
                      </w:r>
                      <w:r w:rsidRPr="00F14635">
                        <w:rPr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:rsidR="00214BBC" w:rsidRPr="003B6068" w:rsidRDefault="00214BBC" w:rsidP="00214B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Cs w:val="20"/>
                        </w:rPr>
                      </w:pPr>
                      <w:r w:rsidRPr="003B6068">
                        <w:rPr>
                          <w:szCs w:val="20"/>
                        </w:rPr>
                        <w:t>Top Short Text Field – Input the following:</w:t>
                      </w:r>
                    </w:p>
                    <w:p w:rsidR="00214BBC" w:rsidRPr="003B6068" w:rsidRDefault="00214BBC" w:rsidP="00214BBC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  <w:rPr>
                          <w:szCs w:val="20"/>
                        </w:rPr>
                      </w:pPr>
                      <w:r w:rsidRPr="003B6068">
                        <w:rPr>
                          <w:szCs w:val="20"/>
                        </w:rPr>
                        <w:t>Four-digit SAP inventory number</w:t>
                      </w:r>
                    </w:p>
                    <w:p w:rsidR="00214BBC" w:rsidRPr="003B6068" w:rsidRDefault="00214BBC" w:rsidP="00214BBC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  <w:rPr>
                          <w:szCs w:val="20"/>
                        </w:rPr>
                      </w:pPr>
                      <w:r w:rsidRPr="003B6068">
                        <w:rPr>
                          <w:szCs w:val="20"/>
                        </w:rPr>
                        <w:t>Brief description of repair</w:t>
                      </w:r>
                    </w:p>
                    <w:p w:rsidR="00214BBC" w:rsidRDefault="00214BBC" w:rsidP="00214BBC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  <w:rPr>
                          <w:szCs w:val="20"/>
                        </w:rPr>
                      </w:pPr>
                      <w:r w:rsidRPr="003B6068">
                        <w:rPr>
                          <w:szCs w:val="20"/>
                        </w:rPr>
                        <w:t>Mileage (At time of work order)</w:t>
                      </w:r>
                    </w:p>
                    <w:p w:rsidR="00214BBC" w:rsidRDefault="00214BBC" w:rsidP="00214B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>&lt;</w:t>
                      </w:r>
                      <w:r w:rsidRPr="003B6068">
                        <w:rPr>
                          <w:i/>
                          <w:color w:val="0066FF"/>
                          <w:szCs w:val="20"/>
                        </w:rPr>
                        <w:t>Enter</w:t>
                      </w:r>
                      <w:r>
                        <w:rPr>
                          <w:szCs w:val="20"/>
                        </w:rPr>
                        <w:t>&gt;</w:t>
                      </w:r>
                    </w:p>
                    <w:p w:rsidR="00214BBC" w:rsidRDefault="00214BBC" w:rsidP="00214B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Cs w:val="20"/>
                        </w:rPr>
                      </w:pPr>
                      <w:r w:rsidRPr="000C4323">
                        <w:rPr>
                          <w:szCs w:val="20"/>
                        </w:rPr>
                        <w:t>PM Acct Type Field – &lt;</w:t>
                      </w:r>
                      <w:r w:rsidRPr="000C4323">
                        <w:rPr>
                          <w:i/>
                          <w:color w:val="0066FF"/>
                          <w:szCs w:val="20"/>
                        </w:rPr>
                        <w:t>Select</w:t>
                      </w:r>
                      <w:r w:rsidRPr="000C4323">
                        <w:rPr>
                          <w:szCs w:val="20"/>
                        </w:rPr>
                        <w:t>&gt; three-digit code that corresponds to the type of activity</w:t>
                      </w:r>
                      <w:r>
                        <w:rPr>
                          <w:szCs w:val="20"/>
                        </w:rPr>
                        <w:t xml:space="preserve">. </w:t>
                      </w:r>
                      <w:r w:rsidRPr="000C4323">
                        <w:rPr>
                          <w:szCs w:val="20"/>
                        </w:rPr>
                        <w:t xml:space="preserve"> (i.e., 007 is most common)</w:t>
                      </w:r>
                    </w:p>
                    <w:p w:rsidR="00214BBC" w:rsidRPr="007B6B54" w:rsidRDefault="00214BBC" w:rsidP="00214B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Cs w:val="20"/>
                        </w:rPr>
                      </w:pPr>
                      <w:r>
                        <w:t>&lt;</w:t>
                      </w:r>
                      <w:r w:rsidRPr="00F50FE6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>
                        <w:rPr>
                          <w:b/>
                        </w:rPr>
                        <w:t>Put in Process</w:t>
                      </w:r>
                      <w:r w:rsidRPr="00F50FE6">
                        <w:rPr>
                          <w:b/>
                        </w:rPr>
                        <w:t xml:space="preserve"> icon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Pr="00F67F66">
                        <w:rPr>
                          <w:b/>
                        </w:rPr>
                        <w:drawing>
                          <wp:inline distT="0" distB="0" distL="0" distR="0" wp14:anchorId="7D8A0D9B" wp14:editId="3438E3ED">
                            <wp:extent cx="146304" cy="146304"/>
                            <wp:effectExtent l="0" t="0" r="6350" b="6350"/>
                            <wp:docPr id="8" name="Picture 5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727FD654-A975-4623-B9F4-0CF668093083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5">
                                      <a:extLst>
                                        <a:ext uri="{FF2B5EF4-FFF2-40B4-BE49-F238E27FC236}">
                                          <a16:creationId xmlns:a16="http://schemas.microsoft.com/office/drawing/2014/main" id="{727FD654-A975-4623-B9F4-0CF668093083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14BBC" w:rsidRPr="008D4102" w:rsidRDefault="00214BBC" w:rsidP="00214BBC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214BBC" w:rsidRPr="003A6D6A" w:rsidRDefault="00214BBC" w:rsidP="00214BB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reate Order Complete </w:t>
                      </w:r>
                      <w:r>
                        <w:t>window opens</w:t>
                      </w:r>
                    </w:p>
                    <w:p w:rsidR="00214BBC" w:rsidRDefault="00214BBC" w:rsidP="00214B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F50FE6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>
                        <w:rPr>
                          <w:b/>
                        </w:rPr>
                        <w:t>Print</w:t>
                      </w:r>
                      <w:r>
                        <w:rPr>
                          <w:noProof/>
                          <w:szCs w:val="20"/>
                        </w:rPr>
                        <w:t xml:space="preserve"> </w:t>
                      </w:r>
                      <w:r w:rsidRPr="00F67F66">
                        <w:rPr>
                          <w:noProof/>
                          <w:color w:val="0066FF"/>
                          <w:sz w:val="20"/>
                          <w:szCs w:val="20"/>
                        </w:rPr>
                        <w:t>(Un-selects)</w:t>
                      </w:r>
                    </w:p>
                    <w:p w:rsidR="00214BBC" w:rsidRDefault="00214BBC" w:rsidP="00214B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F50FE6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>
                        <w:rPr>
                          <w:b/>
                        </w:rPr>
                        <w:t xml:space="preserve">W/o Print </w:t>
                      </w:r>
                      <w:r w:rsidRPr="00F67F66">
                        <w:rPr>
                          <w:color w:val="0066FF"/>
                          <w:sz w:val="20"/>
                          <w:szCs w:val="20"/>
                        </w:rPr>
                        <w:t>(Selects)</w:t>
                      </w:r>
                      <w:r w:rsidRPr="00F67F66">
                        <w:rPr>
                          <w:color w:val="0066FF"/>
                        </w:rPr>
                        <w:t xml:space="preserve"> </w:t>
                      </w:r>
                    </w:p>
                    <w:p w:rsidR="00214BBC" w:rsidRDefault="00214BBC" w:rsidP="00214B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F50FE6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>
                        <w:rPr>
                          <w:b/>
                        </w:rPr>
                        <w:t>Continue</w:t>
                      </w:r>
                      <w:r w:rsidRPr="00F50FE6">
                        <w:rPr>
                          <w:b/>
                        </w:rPr>
                        <w:t xml:space="preserve"> icon</w:t>
                      </w:r>
                      <w:r>
                        <w:t xml:space="preserve"> </w:t>
                      </w:r>
                      <w:r>
                        <w:rPr>
                          <w:noProof/>
                          <w:szCs w:val="20"/>
                        </w:rPr>
                        <w:drawing>
                          <wp:inline distT="0" distB="0" distL="0" distR="0" wp14:anchorId="058CD53E" wp14:editId="06DD4C59">
                            <wp:extent cx="142895" cy="142895"/>
                            <wp:effectExtent l="0" t="0" r="9525" b="952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Continue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14BBC" w:rsidRDefault="00214BBC" w:rsidP="00214BBC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214BBC" w:rsidRPr="003A6D6A" w:rsidRDefault="00214BBC" w:rsidP="00214BB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reate Order </w:t>
                      </w:r>
                      <w:r>
                        <w:rPr>
                          <w:i/>
                        </w:rPr>
                        <w:t>– Create Order: Display Messages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p w:rsidR="00214BBC" w:rsidRPr="00214BBC" w:rsidRDefault="00214BBC" w:rsidP="00214BBC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1080"/>
                        <w:rPr>
                          <w:szCs w:val="24"/>
                        </w:rPr>
                      </w:pPr>
                      <w:r w:rsidRPr="00214BBC">
                        <w:t>&lt;</w:t>
                      </w:r>
                      <w:r w:rsidRPr="00214BBC">
                        <w:rPr>
                          <w:i/>
                          <w:color w:val="0066FF"/>
                        </w:rPr>
                        <w:t>Record</w:t>
                      </w:r>
                      <w:r w:rsidRPr="00214BBC">
                        <w:t>&gt; Work Order number on</w:t>
                      </w:r>
                      <w:r>
                        <w:t xml:space="preserve"> </w:t>
                      </w:r>
                      <w:r w:rsidRPr="00214BBC">
                        <w:t>TD-18 form</w:t>
                      </w:r>
                    </w:p>
                    <w:p w:rsidR="00214BBC" w:rsidRPr="00214BBC" w:rsidRDefault="00214BBC" w:rsidP="00214BBC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1080"/>
                        <w:rPr>
                          <w:szCs w:val="24"/>
                        </w:rPr>
                      </w:pPr>
                      <w:r>
                        <w:t>&lt;</w:t>
                      </w:r>
                      <w:r w:rsidRPr="00214BB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214BBC">
                        <w:rPr>
                          <w:b/>
                        </w:rPr>
                        <w:t>Continu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  <w:szCs w:val="20"/>
                        </w:rPr>
                        <w:drawing>
                          <wp:inline distT="0" distB="0" distL="0" distR="0" wp14:anchorId="3DED0EFA" wp14:editId="4A646FE0">
                            <wp:extent cx="142895" cy="142895"/>
                            <wp:effectExtent l="0" t="0" r="9525" b="9525"/>
                            <wp:docPr id="39" name="Picture 3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Continue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14BBC" w:rsidRPr="00682B55" w:rsidRDefault="00214BBC" w:rsidP="00214BB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14BBC" w:rsidRPr="003A6D6A" w:rsidRDefault="00214BBC" w:rsidP="00214BB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hange </w:t>
                      </w:r>
                      <w:r>
                        <w:rPr>
                          <w:i/>
                        </w:rPr>
                        <w:t xml:space="preserve">Order </w:t>
                      </w:r>
                      <w:r>
                        <w:t>window opens</w:t>
                      </w:r>
                    </w:p>
                    <w:p w:rsidR="00214BBC" w:rsidRPr="00F14635" w:rsidRDefault="00214BBC" w:rsidP="00214BB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214BBC" w:rsidRDefault="00214BBC" w:rsidP="00214BBC">
                      <w:pPr>
                        <w:pStyle w:val="ListParagraph"/>
                        <w:ind w:left="1080"/>
                      </w:pPr>
                      <w:r w:rsidRPr="00F14635">
                        <w:rPr>
                          <w:color w:val="0066FF"/>
                        </w:rPr>
                        <w:t>Operations/Labor Confirmation</w:t>
                      </w:r>
                    </w:p>
                    <w:p w:rsidR="00214BBC" w:rsidRPr="00214BBC" w:rsidRDefault="00214BBC" w:rsidP="00214BBC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 w:rsidRPr="00214BBC">
                        <w:rPr>
                          <w:szCs w:val="24"/>
                        </w:rPr>
                        <w:t xml:space="preserve">Short Text – </w:t>
                      </w:r>
                      <w:r w:rsidRPr="00214BBC">
                        <w:rPr>
                          <w:color w:val="0066FF"/>
                          <w:szCs w:val="24"/>
                        </w:rPr>
                        <w:t>Input</w:t>
                      </w:r>
                      <w:r>
                        <w:rPr>
                          <w:szCs w:val="24"/>
                        </w:rPr>
                        <w:t xml:space="preserve"> b</w:t>
                      </w:r>
                      <w:r w:rsidRPr="00214BBC">
                        <w:rPr>
                          <w:szCs w:val="24"/>
                        </w:rPr>
                        <w:t>rief description of repair/service</w:t>
                      </w:r>
                      <w:r w:rsidRPr="00214BBC">
                        <w:rPr>
                          <w:szCs w:val="24"/>
                        </w:rPr>
                        <w:br/>
                      </w:r>
                      <w:r w:rsidRPr="00214BBC">
                        <w:rPr>
                          <w:sz w:val="20"/>
                          <w:szCs w:val="20"/>
                        </w:rPr>
                        <w:t>(Activity 0010 – matches the header description, should default when &lt;</w:t>
                      </w:r>
                      <w:r w:rsidRPr="00214BBC">
                        <w:rPr>
                          <w:i/>
                          <w:color w:val="0066FF"/>
                          <w:sz w:val="20"/>
                          <w:szCs w:val="20"/>
                        </w:rPr>
                        <w:t>Enter</w:t>
                      </w:r>
                      <w:r w:rsidRPr="00214BBC">
                        <w:rPr>
                          <w:sz w:val="20"/>
                          <w:szCs w:val="20"/>
                        </w:rPr>
                        <w:t xml:space="preserve">&gt; in the PM Act Type field) </w:t>
                      </w:r>
                    </w:p>
                    <w:p w:rsidR="00214BBC" w:rsidRPr="00214BBC" w:rsidRDefault="00214BBC" w:rsidP="00214BBC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szCs w:val="24"/>
                        </w:rPr>
                      </w:pPr>
                      <w:r w:rsidRPr="00214BBC">
                        <w:rPr>
                          <w:szCs w:val="24"/>
                        </w:rPr>
                        <w:t xml:space="preserve">VMRS Field – </w:t>
                      </w:r>
                      <w:r w:rsidRPr="00214BBC">
                        <w:rPr>
                          <w:color w:val="0066FF"/>
                          <w:szCs w:val="24"/>
                        </w:rPr>
                        <w:t>Input</w:t>
                      </w:r>
                      <w:r w:rsidRPr="00214BBC">
                        <w:rPr>
                          <w:szCs w:val="24"/>
                        </w:rPr>
                        <w:t xml:space="preserve"> the appropriate code.</w:t>
                      </w:r>
                    </w:p>
                    <w:p w:rsidR="00214BBC" w:rsidRPr="00214BBC" w:rsidRDefault="00214BBC" w:rsidP="00214BBC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szCs w:val="24"/>
                        </w:rPr>
                      </w:pPr>
                      <w:r w:rsidRPr="00214BBC">
                        <w:rPr>
                          <w:szCs w:val="24"/>
                        </w:rPr>
                        <w:t xml:space="preserve">Personnel Number Field – </w:t>
                      </w:r>
                      <w:r w:rsidRPr="00214BBC">
                        <w:rPr>
                          <w:color w:val="0066FF"/>
                          <w:szCs w:val="24"/>
                        </w:rPr>
                        <w:t>Input</w:t>
                      </w:r>
                      <w:r w:rsidRPr="00214BBC">
                        <w:rPr>
                          <w:szCs w:val="24"/>
                        </w:rPr>
                        <w:t xml:space="preserve"> seven-digit employee identification assigned by DOT</w:t>
                      </w:r>
                    </w:p>
                    <w:p w:rsidR="00214BBC" w:rsidRPr="00214BBC" w:rsidRDefault="00214BBC" w:rsidP="00214BBC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szCs w:val="24"/>
                        </w:rPr>
                      </w:pPr>
                      <w:r w:rsidRPr="00214BBC">
                        <w:rPr>
                          <w:szCs w:val="24"/>
                        </w:rPr>
                        <w:t xml:space="preserve">Actual Work Field – </w:t>
                      </w:r>
                      <w:r w:rsidRPr="00214BBC">
                        <w:rPr>
                          <w:color w:val="0066FF"/>
                          <w:szCs w:val="24"/>
                        </w:rPr>
                        <w:t>Input</w:t>
                      </w:r>
                      <w:r w:rsidRPr="00214BBC">
                        <w:rPr>
                          <w:szCs w:val="24"/>
                        </w:rPr>
                        <w:t xml:space="preserve"> time required to complete operation</w:t>
                      </w:r>
                    </w:p>
                    <w:p w:rsidR="00214BBC" w:rsidRPr="00214BBC" w:rsidRDefault="00214BBC" w:rsidP="00214BBC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szCs w:val="24"/>
                        </w:rPr>
                      </w:pPr>
                      <w:r w:rsidRPr="00214BBC">
                        <w:rPr>
                          <w:szCs w:val="24"/>
                        </w:rPr>
                        <w:t xml:space="preserve">Reason Field – </w:t>
                      </w:r>
                      <w:r w:rsidRPr="00214BBC">
                        <w:rPr>
                          <w:color w:val="0066FF"/>
                          <w:szCs w:val="24"/>
                        </w:rPr>
                        <w:t>Input</w:t>
                      </w:r>
                      <w:r w:rsidRPr="00214BBC">
                        <w:rPr>
                          <w:szCs w:val="24"/>
                        </w:rPr>
                        <w:t xml:space="preserve"> reason for transaction</w:t>
                      </w:r>
                    </w:p>
                    <w:p w:rsidR="00214BBC" w:rsidRDefault="00214BBC" w:rsidP="00214BBC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214BBC" w:rsidRDefault="00214BBC" w:rsidP="00214BBC">
                      <w:pPr>
                        <w:pStyle w:val="ListParagraph"/>
                        <w:ind w:left="1080"/>
                      </w:pPr>
                      <w:r>
                        <w:rPr>
                          <w:color w:val="0066FF"/>
                        </w:rPr>
                        <w:t>Materials Used</w:t>
                      </w:r>
                      <w:r w:rsidR="00682B55">
                        <w:rPr>
                          <w:color w:val="0066FF"/>
                        </w:rPr>
                        <w:t xml:space="preserve"> </w:t>
                      </w:r>
                      <w:r w:rsidR="00682B55" w:rsidRPr="00682B55">
                        <w:rPr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:rsidR="00006A61" w:rsidRPr="00BF2DBC" w:rsidRDefault="00006A61" w:rsidP="00006A61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 w:rsidRPr="00BF2DBC">
                        <w:t xml:space="preserve">Material Field – </w:t>
                      </w:r>
                      <w:r w:rsidRPr="00BF2DBC">
                        <w:rPr>
                          <w:color w:val="0066FF"/>
                        </w:rPr>
                        <w:t>Input</w:t>
                      </w:r>
                      <w:r w:rsidRPr="00BF2DBC">
                        <w:t xml:space="preserve"> nine-digit DOT number </w:t>
                      </w:r>
                      <w:r w:rsidRPr="00BF2DBC">
                        <w:rPr>
                          <w:sz w:val="20"/>
                          <w:szCs w:val="20"/>
                        </w:rPr>
                        <w:t>(i.e., Oil = 159000049)</w:t>
                      </w:r>
                    </w:p>
                    <w:p w:rsidR="00006A61" w:rsidRPr="00BF2DBC" w:rsidRDefault="00006A61" w:rsidP="00006A61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BF2DBC">
                        <w:t xml:space="preserve">Requirement Quantity Field – </w:t>
                      </w:r>
                      <w:r w:rsidRPr="00BF2DBC">
                        <w:rPr>
                          <w:color w:val="0066FF"/>
                        </w:rPr>
                        <w:t xml:space="preserve">Input </w:t>
                      </w:r>
                      <w:r w:rsidRPr="00BF2DBC">
                        <w:t xml:space="preserve">quantity of </w:t>
                      </w:r>
                      <w:r>
                        <w:t>item</w:t>
                      </w:r>
                      <w:r w:rsidRPr="00BF2DBC">
                        <w:t xml:space="preserve"> used</w:t>
                      </w:r>
                    </w:p>
                    <w:p w:rsidR="00214BBC" w:rsidRPr="00214BBC" w:rsidRDefault="00214BBC" w:rsidP="00006A61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DABCF17" wp14:editId="03347A8E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4BBC" w:rsidRPr="008F61CA" w:rsidRDefault="00214BBC" w:rsidP="00214BB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14BBC" w:rsidRDefault="00214BBC" w:rsidP="00214BB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Pr="008F61CA">
                              <w:rPr>
                                <w:sz w:val="20"/>
                              </w:rPr>
                              <w:t>1-</w:t>
                            </w:r>
                            <w:r>
                              <w:rPr>
                                <w:sz w:val="20"/>
                              </w:rPr>
                              <w:t>16</w:t>
                            </w:r>
                            <w:r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ABCF17" id="_x0000_s1034" type="#_x0000_t202" style="position:absolute;margin-left:6in;margin-top:1in;width:108pt;height:36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">
                <v:textbox>
                  <w:txbxContent>
                    <w:p w:rsidR="00214BBC" w:rsidRPr="008F61CA" w:rsidRDefault="00214BBC" w:rsidP="00214BB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14BBC" w:rsidRDefault="00214BBC" w:rsidP="00214BBC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Pr="008F61CA">
                        <w:rPr>
                          <w:sz w:val="20"/>
                        </w:rPr>
                        <w:t>1-</w:t>
                      </w:r>
                      <w:r>
                        <w:rPr>
                          <w:sz w:val="20"/>
                        </w:rPr>
                        <w:t>16</w:t>
                      </w:r>
                      <w:r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214BBC" w:rsidRDefault="00214BBC" w:rsidP="00214BBC"/>
    <w:p w:rsidR="00214BBC" w:rsidRDefault="00214BBC" w:rsidP="00214BBC">
      <w:r>
        <w:br w:type="page"/>
      </w:r>
    </w:p>
    <w:p w:rsidR="00214BBC" w:rsidRDefault="00214BBC" w:rsidP="00214BBC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A0442F1" wp14:editId="408916A1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4BBC" w:rsidRPr="008F61CA" w:rsidRDefault="00214BBC" w:rsidP="00214BB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TD-18 Work Order</w:t>
                            </w:r>
                          </w:p>
                          <w:p w:rsidR="00214BBC" w:rsidRPr="009D79A0" w:rsidRDefault="00214BBC" w:rsidP="00214BBC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Inp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0442F1" id="Text Box 16" o:spid="_x0000_s1035" type="#_x0000_t202" style="position:absolute;margin-left:108pt;margin-top:0;width:324pt;height:10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">
                <v:textbox>
                  <w:txbxContent>
                    <w:p w:rsidR="00214BBC" w:rsidRPr="008F61CA" w:rsidRDefault="00214BBC" w:rsidP="00214BB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TD-18 Work Order</w:t>
                      </w:r>
                    </w:p>
                    <w:p w:rsidR="00214BBC" w:rsidRPr="009D79A0" w:rsidRDefault="00214BBC" w:rsidP="00214BBC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sz w:val="52"/>
                          <w:szCs w:val="52"/>
                        </w:rPr>
                        <w:t>Inpu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6635FAB9" wp14:editId="3FE07C0D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4BBC" w:rsidRPr="00F14635" w:rsidRDefault="00214BBC" w:rsidP="00214BBC">
                            <w:pPr>
                              <w:jc w:val="center"/>
                              <w:rPr>
                                <w:color w:val="0066FF"/>
                                <w:sz w:val="20"/>
                              </w:rPr>
                            </w:pPr>
                            <w:r w:rsidRPr="00F14635">
                              <w:rPr>
                                <w:b/>
                                <w:color w:val="0066FF"/>
                                <w:sz w:val="32"/>
                              </w:rPr>
                              <w:t>ZIW3</w:t>
                            </w:r>
                            <w:r>
                              <w:rPr>
                                <w:b/>
                                <w:color w:val="0066FF"/>
                                <w:sz w:val="32"/>
                              </w:rPr>
                              <w:t>1</w:t>
                            </w:r>
                            <w:r w:rsidRPr="00F14635">
                              <w:rPr>
                                <w:b/>
                                <w:color w:val="0066FF"/>
                                <w:sz w:val="32"/>
                              </w:rPr>
                              <w:t>_DPI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35FAB9" id="_x0000_s1036" type="#_x0000_t202" style="position:absolute;margin-left:6in;margin-top:0;width:108pt;height:1in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Bs9a71IwIAAE8EAAAOAAAAAAAAAAAAAAAAAC4CAABkcnMvZTJvRG9jLnhtbFBL&#10;AQItABQABgAIAAAAIQAIUOLD2gAAAAkBAAAPAAAAAAAAAAAAAAAAAH0EAABkcnMvZG93bnJldi54&#10;bWxQSwUGAAAAAAQABADzAAAAhAUAAAAA&#10;">
                <v:textbox>
                  <w:txbxContent>
                    <w:p w:rsidR="00214BBC" w:rsidRPr="00F14635" w:rsidRDefault="00214BBC" w:rsidP="00214BBC">
                      <w:pPr>
                        <w:jc w:val="center"/>
                        <w:rPr>
                          <w:color w:val="0066FF"/>
                          <w:sz w:val="20"/>
                        </w:rPr>
                      </w:pPr>
                      <w:r w:rsidRPr="00F14635">
                        <w:rPr>
                          <w:b/>
                          <w:color w:val="0066FF"/>
                          <w:sz w:val="32"/>
                        </w:rPr>
                        <w:t>ZIW3</w:t>
                      </w:r>
                      <w:r>
                        <w:rPr>
                          <w:b/>
                          <w:color w:val="0066FF"/>
                          <w:sz w:val="32"/>
                        </w:rPr>
                        <w:t>1</w:t>
                      </w:r>
                      <w:r w:rsidRPr="00F14635">
                        <w:rPr>
                          <w:b/>
                          <w:color w:val="0066FF"/>
                          <w:sz w:val="32"/>
                        </w:rPr>
                        <w:t>_DPI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2203C755" wp14:editId="0602BBBC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4BBC" w:rsidRDefault="00214BBC" w:rsidP="00214BB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1DADF75" wp14:editId="54BB6B43">
                                  <wp:extent cx="1218821" cy="914400"/>
                                  <wp:effectExtent l="0" t="0" r="0" b="0"/>
                                  <wp:docPr id="25" name="Picture 25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14BBC" w:rsidRDefault="00214BBC" w:rsidP="00214BB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03C755" id="_x0000_s1037" type="#_x0000_t202" style="position:absolute;margin-left:0;margin-top:0;width:108pt;height:10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">
                <v:textbox inset="0,0,0,0">
                  <w:txbxContent>
                    <w:p w:rsidR="00214BBC" w:rsidRDefault="00214BBC" w:rsidP="00214BB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1DADF75" wp14:editId="54BB6B43">
                            <wp:extent cx="1218821" cy="914400"/>
                            <wp:effectExtent l="0" t="0" r="0" b="0"/>
                            <wp:docPr id="25" name="Picture 25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14BBC" w:rsidRDefault="00214BBC" w:rsidP="00214BB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1E8C316" wp14:editId="4990E7C7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4BBC" w:rsidRPr="003C0A07" w:rsidRDefault="00214BBC" w:rsidP="00214BB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14BBC" w:rsidRPr="003C0A07" w:rsidRDefault="00214BBC" w:rsidP="00214BB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214BBC" w:rsidRPr="003C0A07" w:rsidRDefault="00214BBC" w:rsidP="00214BB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14BBC" w:rsidRDefault="00214BBC" w:rsidP="00214BBC">
                            <w:pPr>
                              <w:ind w:left="180"/>
                            </w:pPr>
                            <w:r w:rsidRPr="00F14635">
                              <w:t xml:space="preserve">Input of work order data for </w:t>
                            </w:r>
                            <w:r>
                              <w:t>TD-18</w:t>
                            </w:r>
                            <w:r w:rsidRPr="00F14635">
                              <w:t>(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E8C316" id="_x0000_s1038" type="#_x0000_t202" style="position:absolute;margin-left:36pt;margin-top:108pt;width:2in;height:2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">
                <v:textbox>
                  <w:txbxContent>
                    <w:p w:rsidR="00214BBC" w:rsidRPr="003C0A07" w:rsidRDefault="00214BBC" w:rsidP="00214BB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14BBC" w:rsidRPr="003C0A07" w:rsidRDefault="00214BBC" w:rsidP="00214BBC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214BBC" w:rsidRPr="003C0A07" w:rsidRDefault="00214BBC" w:rsidP="00214BB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14BBC" w:rsidRDefault="00214BBC" w:rsidP="00214BBC">
                      <w:pPr>
                        <w:ind w:left="180"/>
                      </w:pPr>
                      <w:r w:rsidRPr="00F14635">
                        <w:t xml:space="preserve">Input of work order data for </w:t>
                      </w:r>
                      <w:r>
                        <w:t>TD-18</w:t>
                      </w:r>
                      <w:r w:rsidRPr="00F14635">
                        <w:t>(s)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14BBC" w:rsidRDefault="00214BBC" w:rsidP="00214BB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7188D64" wp14:editId="63F515D5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4BBC" w:rsidRPr="005A00A7" w:rsidRDefault="00214BBC" w:rsidP="00214BBC">
                            <w:pPr>
                              <w:pStyle w:val="ListParagraph"/>
                              <w:ind w:left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t Applicable</w:t>
                            </w:r>
                          </w:p>
                          <w:p w:rsidR="00214BBC" w:rsidRPr="00445B91" w:rsidRDefault="00214BBC" w:rsidP="00214BBC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188D64" id="_x0000_s1039" type="#_x0000_t202" style="position:absolute;margin-left:2in;margin-top:684pt;width:396pt;height:36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MfxjLcjAgAATQQAAA4AAAAAAAAAAAAAAAAALgIAAGRycy9lMm9Eb2Mu&#10;eG1sUEsBAi0AFAAGAAgAAAAhAJJ9M4nfAAAADgEAAA8AAAAAAAAAAAAAAAAAfQQAAGRycy9kb3du&#10;cmV2LnhtbFBLBQYAAAAABAAEAPMAAACJBQAAAAA=&#10;">
                <v:textbox>
                  <w:txbxContent>
                    <w:p w:rsidR="00214BBC" w:rsidRPr="005A00A7" w:rsidRDefault="00214BBC" w:rsidP="00214BBC">
                      <w:pPr>
                        <w:pStyle w:val="ListParagraph"/>
                        <w:ind w:left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t Applicable</w:t>
                      </w:r>
                    </w:p>
                    <w:p w:rsidR="00214BBC" w:rsidRPr="00445B91" w:rsidRDefault="00214BBC" w:rsidP="00214BBC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4C538AC8" wp14:editId="3C0004E8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4BBC" w:rsidRPr="003C0A07" w:rsidRDefault="00214BBC" w:rsidP="00214BB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538AC8" id="_x0000_s1040" type="#_x0000_t202" style="position:absolute;margin-left:0;margin-top:684pt;width:2in;height:3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">
                <v:textbox>
                  <w:txbxContent>
                    <w:p w:rsidR="00214BBC" w:rsidRPr="003C0A07" w:rsidRDefault="00214BBC" w:rsidP="00214BBC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67C9017C" wp14:editId="254ADDA5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4BBC" w:rsidRPr="003C0A07" w:rsidRDefault="00214BBC" w:rsidP="00214BB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14BBC" w:rsidRPr="003C0A07" w:rsidRDefault="00214BBC" w:rsidP="00214BB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C9017C" id="_x0000_s1041" type="#_x0000_t202" style="position:absolute;margin-left:36pt;margin-top:252pt;width:2in;height:6in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CA18ZGJgIAAE4EAAAOAAAAAAAAAAAAAAAAAC4CAABkcnMvZTJv&#10;RG9jLnhtbFBLAQItABQABgAIAAAAIQCjpK6E4AAAAAsBAAAPAAAAAAAAAAAAAAAAAIAEAABkcnMv&#10;ZG93bnJldi54bWxQSwUGAAAAAAQABADzAAAAjQUAAAAA&#10;">
                <v:textbox>
                  <w:txbxContent>
                    <w:p w:rsidR="00214BBC" w:rsidRPr="003C0A07" w:rsidRDefault="00214BBC" w:rsidP="00214BB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14BBC" w:rsidRPr="003C0A07" w:rsidRDefault="00214BBC" w:rsidP="00214BBC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(s):</w:t>
                      </w:r>
                      <w:bookmarkStart w:id="1" w:name="_GoBack"/>
                      <w:bookmarkEnd w:id="1"/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4425D67D" wp14:editId="7AA24130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4BBC" w:rsidRPr="008D4102" w:rsidRDefault="00214BBC" w:rsidP="00214BB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06A61" w:rsidRPr="00BF2DBC" w:rsidRDefault="00006A61" w:rsidP="00006A61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BF2DBC">
                              <w:t xml:space="preserve">Activity Field – </w:t>
                            </w:r>
                            <w:r w:rsidRPr="00BF2DBC">
                              <w:rPr>
                                <w:color w:val="0066FF"/>
                              </w:rPr>
                              <w:t>Input</w:t>
                            </w:r>
                            <w:r w:rsidRPr="00BF2DBC">
                              <w:t xml:space="preserve"> transaction</w:t>
                            </w:r>
                            <w:r>
                              <w:t xml:space="preserve"> code for which </w:t>
                            </w:r>
                            <w:r>
                              <w:t>item</w:t>
                            </w:r>
                            <w:r>
                              <w:t xml:space="preserve"> is used</w:t>
                            </w:r>
                          </w:p>
                          <w:p w:rsidR="00006A61" w:rsidRPr="00BF2DBC" w:rsidRDefault="00006A61" w:rsidP="00006A61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 w:rsidRPr="00BF2DBC">
                              <w:t xml:space="preserve">Plant Field – </w:t>
                            </w:r>
                            <w:r w:rsidRPr="00BF2DBC">
                              <w:rPr>
                                <w:color w:val="0066FF"/>
                              </w:rPr>
                              <w:t>Input</w:t>
                            </w:r>
                            <w:r w:rsidRPr="00BF2DBC">
                              <w:t xml:space="preserve"> four-digit code</w:t>
                            </w:r>
                            <w:r>
                              <w:t xml:space="preserve"> </w:t>
                            </w:r>
                            <w:r w:rsidRPr="00BF2DBC">
                              <w:rPr>
                                <w:sz w:val="20"/>
                                <w:szCs w:val="20"/>
                              </w:rPr>
                              <w:t>(i.e., Alamance = 6001)</w:t>
                            </w:r>
                          </w:p>
                          <w:p w:rsidR="00006A61" w:rsidRPr="00BF2DBC" w:rsidRDefault="00006A61" w:rsidP="00006A61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BF2DBC">
                              <w:t xml:space="preserve">Storage Local Field – </w:t>
                            </w:r>
                            <w:r w:rsidRPr="00BF2DBC">
                              <w:rPr>
                                <w:color w:val="0066FF"/>
                              </w:rPr>
                              <w:t>Input</w:t>
                            </w:r>
                            <w:r w:rsidRPr="00BF2DBC">
                              <w:t xml:space="preserve"> four-digit code </w:t>
                            </w:r>
                            <w:r w:rsidRPr="00BF2DBC">
                              <w:rPr>
                                <w:sz w:val="20"/>
                                <w:szCs w:val="20"/>
                              </w:rPr>
                              <w:t>(i.e., Alamance = 8001)</w:t>
                            </w:r>
                          </w:p>
                          <w:p w:rsidR="00006A61" w:rsidRDefault="00006A61" w:rsidP="00006A61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BF2DBC">
                              <w:t xml:space="preserve">Unit of Measure Field – </w:t>
                            </w:r>
                            <w:r w:rsidRPr="00BF2DBC">
                              <w:rPr>
                                <w:color w:val="0066FF"/>
                              </w:rPr>
                              <w:t>Select</w:t>
                            </w:r>
                            <w:r w:rsidRPr="00BF2DBC">
                              <w:t xml:space="preserve"> measurement</w:t>
                            </w:r>
                          </w:p>
                          <w:p w:rsidR="00682B55" w:rsidRPr="00682B55" w:rsidRDefault="00682B55" w:rsidP="00682B55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682B55" w:rsidRPr="003A6D6A" w:rsidRDefault="00682B55" w:rsidP="00682B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hange Order </w:t>
                            </w:r>
                            <w:r>
                              <w:t xml:space="preserve">window </w:t>
                            </w:r>
                          </w:p>
                          <w:p w:rsidR="00682B55" w:rsidRDefault="00682B55" w:rsidP="00682B55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BF2DB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F2DBC">
                              <w:rPr>
                                <w:b/>
                              </w:rPr>
                              <w:t xml:space="preserve">Save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419694B" wp14:editId="2DE90E28">
                                  <wp:extent cx="142895" cy="142895"/>
                                  <wp:effectExtent l="0" t="0" r="9525" b="9525"/>
                                  <wp:docPr id="42" name="Picture 4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Save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5872B6" w:rsidRDefault="005872B6" w:rsidP="005872B6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5872B6" w:rsidRPr="003A6D6A" w:rsidRDefault="005872B6" w:rsidP="005872B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5872B6">
                              <w:rPr>
                                <w:i/>
                              </w:rPr>
                              <w:t xml:space="preserve">Change Order – Change Order: Display messages </w:t>
                            </w:r>
                            <w:r>
                              <w:t>window opens</w:t>
                            </w:r>
                          </w:p>
                          <w:p w:rsidR="005872B6" w:rsidRPr="00CC76AC" w:rsidRDefault="005872B6" w:rsidP="005872B6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7B6B54">
                              <w:t>&lt;</w:t>
                            </w:r>
                            <w:r w:rsidRPr="00CC76A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CC76AC">
                              <w:t xml:space="preserve">&gt; </w:t>
                            </w:r>
                            <w:r w:rsidRPr="008F791A">
                              <w:rPr>
                                <w:b/>
                              </w:rPr>
                              <w:t>Continu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F03A2A2" wp14:editId="5983052E">
                                  <wp:extent cx="142895" cy="142895"/>
                                  <wp:effectExtent l="0" t="0" r="9525" b="9525"/>
                                  <wp:docPr id="44" name="Picture 4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7" name="Continu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682B55" w:rsidRDefault="00682B55" w:rsidP="00682B55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BF2DB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F2DBC">
                              <w:rPr>
                                <w:b/>
                              </w:rPr>
                              <w:t>Technically Complet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0D0D8F0" wp14:editId="471F692C">
                                  <wp:extent cx="146304" cy="146304"/>
                                  <wp:effectExtent l="0" t="0" r="6350" b="6350"/>
                                  <wp:docPr id="43" name="Picture 4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6" name="Tech Complete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14BBC" w:rsidRPr="008D4102" w:rsidRDefault="00214BBC" w:rsidP="00214BB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14BBC" w:rsidRPr="003A6D6A" w:rsidRDefault="00214BBC" w:rsidP="00214BB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Change Order - Complete</w:t>
                            </w:r>
                            <w:r>
                              <w:t xml:space="preserve"> window opens</w:t>
                            </w:r>
                          </w:p>
                          <w:p w:rsidR="00214BBC" w:rsidRPr="00BF2DBC" w:rsidRDefault="00214BBC" w:rsidP="00214B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8F791A">
                              <w:t xml:space="preserve">Reference Date Field – </w:t>
                            </w:r>
                            <w:r w:rsidRPr="008F791A">
                              <w:rPr>
                                <w:color w:val="0066FF"/>
                              </w:rPr>
                              <w:t>Input</w:t>
                            </w:r>
                            <w:r w:rsidRPr="008F791A">
                              <w:t xml:space="preserve"> date; if other than default</w:t>
                            </w:r>
                          </w:p>
                          <w:p w:rsidR="00214BBC" w:rsidRPr="00CC76AC" w:rsidRDefault="00214BBC" w:rsidP="00214B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7B6B54">
                              <w:t>&lt;</w:t>
                            </w:r>
                            <w:r w:rsidRPr="00CC76A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CC76AC">
                              <w:t xml:space="preserve">&gt; </w:t>
                            </w:r>
                            <w:r w:rsidRPr="008F791A">
                              <w:rPr>
                                <w:b/>
                              </w:rPr>
                              <w:t>Continu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099D44D" wp14:editId="58727FCA">
                                  <wp:extent cx="142895" cy="142895"/>
                                  <wp:effectExtent l="0" t="0" r="9525" b="9525"/>
                                  <wp:docPr id="35" name="Picture 3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7" name="Continu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14BBC" w:rsidRDefault="00214BBC" w:rsidP="00214BBC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14BBC" w:rsidRPr="003A6D6A" w:rsidRDefault="00214BBC" w:rsidP="00214BB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hange Order – Change Order: Display messages </w:t>
                            </w:r>
                            <w:r>
                              <w:t>window opens</w:t>
                            </w:r>
                          </w:p>
                          <w:p w:rsidR="00214BBC" w:rsidRPr="00CC76AC" w:rsidRDefault="00214BBC" w:rsidP="00214B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7B6B54">
                              <w:t>&lt;</w:t>
                            </w:r>
                            <w:r w:rsidRPr="00CC76A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CC76AC">
                              <w:t xml:space="preserve">&gt; </w:t>
                            </w:r>
                            <w:r w:rsidRPr="008F791A">
                              <w:rPr>
                                <w:b/>
                              </w:rPr>
                              <w:t>Continu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B9D3EED" wp14:editId="1A83DC12">
                                  <wp:extent cx="142895" cy="142895"/>
                                  <wp:effectExtent l="0" t="0" r="9525" b="9525"/>
                                  <wp:docPr id="36" name="Picture 3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7" name="Continu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14BBC" w:rsidRDefault="00214BBC" w:rsidP="00214B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CC76A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CC76AC">
                              <w:rPr>
                                <w:b/>
                              </w:rPr>
                              <w:t>Ex</w:t>
                            </w:r>
                            <w:r>
                              <w:rPr>
                                <w:b/>
                              </w:rPr>
                              <w:t>it</w:t>
                            </w:r>
                            <w:r w:rsidRPr="00CC76AC">
                              <w:rPr>
                                <w:b/>
                              </w:rPr>
                              <w:t xml:space="preserve">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F9E6D70" wp14:editId="0BD945CC">
                                  <wp:extent cx="142895" cy="142895"/>
                                  <wp:effectExtent l="0" t="0" r="9525" b="9525"/>
                                  <wp:docPr id="37" name="Picture 37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3" name="Exit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14BBC" w:rsidRPr="00325A28" w:rsidRDefault="00214BBC" w:rsidP="00214BBC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25D67D" id="_x0000_s1042" type="#_x0000_t202" style="position:absolute;margin-left:2in;margin-top:107.7pt;width:396pt;height:8in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">
                <v:textbox>
                  <w:txbxContent>
                    <w:p w:rsidR="00214BBC" w:rsidRPr="008D4102" w:rsidRDefault="00214BBC" w:rsidP="00214BB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06A61" w:rsidRPr="00BF2DBC" w:rsidRDefault="00006A61" w:rsidP="00006A61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BF2DBC">
                        <w:t xml:space="preserve">Activity Field – </w:t>
                      </w:r>
                      <w:r w:rsidRPr="00BF2DBC">
                        <w:rPr>
                          <w:color w:val="0066FF"/>
                        </w:rPr>
                        <w:t>Input</w:t>
                      </w:r>
                      <w:r w:rsidRPr="00BF2DBC">
                        <w:t xml:space="preserve"> transaction</w:t>
                      </w:r>
                      <w:r>
                        <w:t xml:space="preserve"> code for which </w:t>
                      </w:r>
                      <w:r>
                        <w:t>item</w:t>
                      </w:r>
                      <w:r>
                        <w:t xml:space="preserve"> is used</w:t>
                      </w:r>
                    </w:p>
                    <w:p w:rsidR="00006A61" w:rsidRPr="00BF2DBC" w:rsidRDefault="00006A61" w:rsidP="00006A61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 w:rsidRPr="00BF2DBC">
                        <w:t xml:space="preserve">Plant Field – </w:t>
                      </w:r>
                      <w:r w:rsidRPr="00BF2DBC">
                        <w:rPr>
                          <w:color w:val="0066FF"/>
                        </w:rPr>
                        <w:t>Input</w:t>
                      </w:r>
                      <w:r w:rsidRPr="00BF2DBC">
                        <w:t xml:space="preserve"> four-digit code</w:t>
                      </w:r>
                      <w:r>
                        <w:t xml:space="preserve"> </w:t>
                      </w:r>
                      <w:r w:rsidRPr="00BF2DBC">
                        <w:rPr>
                          <w:sz w:val="20"/>
                          <w:szCs w:val="20"/>
                        </w:rPr>
                        <w:t>(i.e., Alamance = 6001)</w:t>
                      </w:r>
                    </w:p>
                    <w:p w:rsidR="00006A61" w:rsidRPr="00BF2DBC" w:rsidRDefault="00006A61" w:rsidP="00006A61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BF2DBC">
                        <w:t xml:space="preserve">Storage Local Field – </w:t>
                      </w:r>
                      <w:r w:rsidRPr="00BF2DBC">
                        <w:rPr>
                          <w:color w:val="0066FF"/>
                        </w:rPr>
                        <w:t>Input</w:t>
                      </w:r>
                      <w:r w:rsidRPr="00BF2DBC">
                        <w:t xml:space="preserve"> four-digit code </w:t>
                      </w:r>
                      <w:r w:rsidRPr="00BF2DBC">
                        <w:rPr>
                          <w:sz w:val="20"/>
                          <w:szCs w:val="20"/>
                        </w:rPr>
                        <w:t>(i.e., Alamance = 8001)</w:t>
                      </w:r>
                    </w:p>
                    <w:p w:rsidR="00006A61" w:rsidRDefault="00006A61" w:rsidP="00006A61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BF2DBC">
                        <w:t xml:space="preserve">Unit of Measure Field – </w:t>
                      </w:r>
                      <w:r w:rsidRPr="00BF2DBC">
                        <w:rPr>
                          <w:color w:val="0066FF"/>
                        </w:rPr>
                        <w:t>Select</w:t>
                      </w:r>
                      <w:r w:rsidRPr="00BF2DBC">
                        <w:t xml:space="preserve"> measurement</w:t>
                      </w:r>
                    </w:p>
                    <w:p w:rsidR="00682B55" w:rsidRPr="00682B55" w:rsidRDefault="00682B55" w:rsidP="00682B55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682B55" w:rsidRPr="003A6D6A" w:rsidRDefault="00682B55" w:rsidP="00682B5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hange Order </w:t>
                      </w:r>
                      <w:r>
                        <w:t xml:space="preserve">window </w:t>
                      </w:r>
                    </w:p>
                    <w:p w:rsidR="00682B55" w:rsidRDefault="00682B55" w:rsidP="00682B55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ind w:left="1080"/>
                      </w:pPr>
                      <w:r>
                        <w:t>&lt;</w:t>
                      </w:r>
                      <w:r w:rsidRPr="00BF2DB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F2DBC">
                        <w:rPr>
                          <w:b/>
                        </w:rPr>
                        <w:t xml:space="preserve">Save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419694B" wp14:editId="2DE90E28">
                            <wp:extent cx="142895" cy="142895"/>
                            <wp:effectExtent l="0" t="0" r="9525" b="9525"/>
                            <wp:docPr id="42" name="Picture 4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Save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5872B6" w:rsidRDefault="005872B6" w:rsidP="005872B6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5872B6" w:rsidRPr="003A6D6A" w:rsidRDefault="005872B6" w:rsidP="005872B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5872B6">
                        <w:rPr>
                          <w:i/>
                        </w:rPr>
                        <w:t xml:space="preserve">Change Order – Change Order: Display messages </w:t>
                      </w:r>
                      <w:r>
                        <w:t>window opens</w:t>
                      </w:r>
                    </w:p>
                    <w:p w:rsidR="005872B6" w:rsidRPr="00CC76AC" w:rsidRDefault="005872B6" w:rsidP="005872B6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7B6B54">
                        <w:t>&lt;</w:t>
                      </w:r>
                      <w:r w:rsidRPr="00CC76AC">
                        <w:rPr>
                          <w:i/>
                          <w:color w:val="0066FF"/>
                        </w:rPr>
                        <w:t>Click</w:t>
                      </w:r>
                      <w:r w:rsidRPr="00CC76AC">
                        <w:t xml:space="preserve">&gt; </w:t>
                      </w:r>
                      <w:r w:rsidRPr="008F791A">
                        <w:rPr>
                          <w:b/>
                        </w:rPr>
                        <w:t>Continu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4F03A2A2" wp14:editId="5983052E">
                            <wp:extent cx="142895" cy="142895"/>
                            <wp:effectExtent l="0" t="0" r="9525" b="9525"/>
                            <wp:docPr id="44" name="Picture 4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7" name="Continue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682B55" w:rsidRDefault="00682B55" w:rsidP="00682B55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ind w:left="1080"/>
                      </w:pPr>
                      <w:r>
                        <w:t>&lt;</w:t>
                      </w:r>
                      <w:r w:rsidRPr="00BF2DB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F2DBC">
                        <w:rPr>
                          <w:b/>
                        </w:rPr>
                        <w:t>Technically Complet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0D0D8F0" wp14:editId="471F692C">
                            <wp:extent cx="146304" cy="146304"/>
                            <wp:effectExtent l="0" t="0" r="6350" b="6350"/>
                            <wp:docPr id="43" name="Picture 4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6" name="Tech Complete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14BBC" w:rsidRPr="008D4102" w:rsidRDefault="00214BBC" w:rsidP="00214BB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14BBC" w:rsidRPr="003A6D6A" w:rsidRDefault="00214BBC" w:rsidP="00214BB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Change Order - Complete</w:t>
                      </w:r>
                      <w:r>
                        <w:t xml:space="preserve"> window opens</w:t>
                      </w:r>
                    </w:p>
                    <w:p w:rsidR="00214BBC" w:rsidRPr="00BF2DBC" w:rsidRDefault="00214BBC" w:rsidP="00214B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8F791A">
                        <w:t xml:space="preserve">Reference Date Field – </w:t>
                      </w:r>
                      <w:r w:rsidRPr="008F791A">
                        <w:rPr>
                          <w:color w:val="0066FF"/>
                        </w:rPr>
                        <w:t>Input</w:t>
                      </w:r>
                      <w:r w:rsidRPr="008F791A">
                        <w:t xml:space="preserve"> date; if other than default</w:t>
                      </w:r>
                    </w:p>
                    <w:p w:rsidR="00214BBC" w:rsidRPr="00CC76AC" w:rsidRDefault="00214BBC" w:rsidP="00214B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7B6B54">
                        <w:t>&lt;</w:t>
                      </w:r>
                      <w:r w:rsidRPr="00CC76AC">
                        <w:rPr>
                          <w:i/>
                          <w:color w:val="0066FF"/>
                        </w:rPr>
                        <w:t>Click</w:t>
                      </w:r>
                      <w:r w:rsidRPr="00CC76AC">
                        <w:t xml:space="preserve">&gt; </w:t>
                      </w:r>
                      <w:r w:rsidRPr="008F791A">
                        <w:rPr>
                          <w:b/>
                        </w:rPr>
                        <w:t>Continu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099D44D" wp14:editId="58727FCA">
                            <wp:extent cx="142895" cy="142895"/>
                            <wp:effectExtent l="0" t="0" r="9525" b="9525"/>
                            <wp:docPr id="35" name="Picture 3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7" name="Continue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14BBC" w:rsidRDefault="00214BBC" w:rsidP="00214BBC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214BBC" w:rsidRPr="003A6D6A" w:rsidRDefault="00214BBC" w:rsidP="00214BB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hange Order – Change Order: Display messages </w:t>
                      </w:r>
                      <w:r>
                        <w:t>window opens</w:t>
                      </w:r>
                    </w:p>
                    <w:p w:rsidR="00214BBC" w:rsidRPr="00CC76AC" w:rsidRDefault="00214BBC" w:rsidP="00214B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7B6B54">
                        <w:t>&lt;</w:t>
                      </w:r>
                      <w:r w:rsidRPr="00CC76AC">
                        <w:rPr>
                          <w:i/>
                          <w:color w:val="0066FF"/>
                        </w:rPr>
                        <w:t>Click</w:t>
                      </w:r>
                      <w:r w:rsidRPr="00CC76AC">
                        <w:t xml:space="preserve">&gt; </w:t>
                      </w:r>
                      <w:r w:rsidRPr="008F791A">
                        <w:rPr>
                          <w:b/>
                        </w:rPr>
                        <w:t>Continu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3B9D3EED" wp14:editId="1A83DC12">
                            <wp:extent cx="142895" cy="142895"/>
                            <wp:effectExtent l="0" t="0" r="9525" b="9525"/>
                            <wp:docPr id="36" name="Picture 3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7" name="Continue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14BBC" w:rsidRDefault="00214BBC" w:rsidP="00214B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CC76A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CC76AC">
                        <w:rPr>
                          <w:b/>
                        </w:rPr>
                        <w:t>Ex</w:t>
                      </w:r>
                      <w:r>
                        <w:rPr>
                          <w:b/>
                        </w:rPr>
                        <w:t>it</w:t>
                      </w:r>
                      <w:r w:rsidRPr="00CC76AC">
                        <w:rPr>
                          <w:b/>
                        </w:rPr>
                        <w:t xml:space="preserve">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4F9E6D70" wp14:editId="0BD945CC">
                            <wp:extent cx="142895" cy="142895"/>
                            <wp:effectExtent l="0" t="0" r="9525" b="9525"/>
                            <wp:docPr id="37" name="Picture 37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3" name="Exit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14BBC" w:rsidRPr="00325A28" w:rsidRDefault="00214BBC" w:rsidP="00214BBC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3DABCF17" wp14:editId="03347A8E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4BBC" w:rsidRPr="008F61CA" w:rsidRDefault="00214BBC" w:rsidP="00214BB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14BBC" w:rsidRDefault="00214BBC" w:rsidP="00214BB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Pr="008F61CA">
                              <w:rPr>
                                <w:sz w:val="20"/>
                              </w:rPr>
                              <w:t>1-</w:t>
                            </w:r>
                            <w:r>
                              <w:rPr>
                                <w:sz w:val="20"/>
                              </w:rPr>
                              <w:t>16</w:t>
                            </w:r>
                            <w:r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ABCF17" id="_x0000_s1043" type="#_x0000_t202" style="position:absolute;margin-left:6in;margin-top:1in;width:108pt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">
                <v:textbox>
                  <w:txbxContent>
                    <w:p w:rsidR="00214BBC" w:rsidRPr="008F61CA" w:rsidRDefault="00214BBC" w:rsidP="00214BB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14BBC" w:rsidRDefault="00214BBC" w:rsidP="00214BBC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Pr="008F61CA">
                        <w:rPr>
                          <w:sz w:val="20"/>
                        </w:rPr>
                        <w:t>1-</w:t>
                      </w:r>
                      <w:r>
                        <w:rPr>
                          <w:sz w:val="20"/>
                        </w:rPr>
                        <w:t>16</w:t>
                      </w:r>
                      <w:r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214BBC" w:rsidRDefault="00214BBC" w:rsidP="00214BBC"/>
    <w:p w:rsidR="000E2E4A" w:rsidRPr="00214BBC" w:rsidRDefault="000E2E4A" w:rsidP="00214BBC"/>
    <w:sectPr w:rsidR="000E2E4A" w:rsidRPr="00214BB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2203C75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305470"/>
    <w:multiLevelType w:val="hybridMultilevel"/>
    <w:tmpl w:val="18444028"/>
    <w:lvl w:ilvl="0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2" w15:restartNumberingAfterBreak="0">
    <w:nsid w:val="0B1673D6"/>
    <w:multiLevelType w:val="hybridMultilevel"/>
    <w:tmpl w:val="497EB3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060A5"/>
    <w:multiLevelType w:val="hybridMultilevel"/>
    <w:tmpl w:val="D180A1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F652D7"/>
    <w:multiLevelType w:val="hybridMultilevel"/>
    <w:tmpl w:val="AD60EBE0"/>
    <w:lvl w:ilvl="0" w:tplc="B9206F0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0D01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BC27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5C34A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7807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FEAA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6029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340D6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D62F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1F4EA5"/>
    <w:multiLevelType w:val="hybridMultilevel"/>
    <w:tmpl w:val="2BD4EA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296C12"/>
    <w:multiLevelType w:val="hybridMultilevel"/>
    <w:tmpl w:val="9F3E859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1747090"/>
    <w:multiLevelType w:val="hybridMultilevel"/>
    <w:tmpl w:val="485EC5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9CA3941"/>
    <w:multiLevelType w:val="hybridMultilevel"/>
    <w:tmpl w:val="5D32D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1107E7"/>
    <w:multiLevelType w:val="hybridMultilevel"/>
    <w:tmpl w:val="C212B7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8633A8"/>
    <w:multiLevelType w:val="hybridMultilevel"/>
    <w:tmpl w:val="A792F5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25BAD"/>
    <w:multiLevelType w:val="hybridMultilevel"/>
    <w:tmpl w:val="B0E2630A"/>
    <w:lvl w:ilvl="0" w:tplc="0CF0AD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8469E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7C8E4F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FC82F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1760C4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D022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BA4A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5B6FFA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9A202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39185D"/>
    <w:multiLevelType w:val="hybridMultilevel"/>
    <w:tmpl w:val="A66E447E"/>
    <w:lvl w:ilvl="0" w:tplc="0380B4A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AEA13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B283E3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2009D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028B09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00253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DC0B5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56E71D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E6A63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6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EC3AEB"/>
    <w:multiLevelType w:val="hybridMultilevel"/>
    <w:tmpl w:val="1FD23454"/>
    <w:lvl w:ilvl="0" w:tplc="F1E8092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1065DA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82DEA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60D88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0E6C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1A570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5C113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BB6C3F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9C532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9002AD"/>
    <w:multiLevelType w:val="hybridMultilevel"/>
    <w:tmpl w:val="C8748DB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53FE7264"/>
    <w:multiLevelType w:val="hybridMultilevel"/>
    <w:tmpl w:val="849AB0D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AE82EB0"/>
    <w:multiLevelType w:val="hybridMultilevel"/>
    <w:tmpl w:val="8CD69A46"/>
    <w:lvl w:ilvl="0" w:tplc="19A29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20602B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7A28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62998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60F3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16086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4858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AECB3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18C7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2208AA"/>
    <w:multiLevelType w:val="hybridMultilevel"/>
    <w:tmpl w:val="99689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28749C"/>
    <w:multiLevelType w:val="hybridMultilevel"/>
    <w:tmpl w:val="B652F2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4B5BED"/>
    <w:multiLevelType w:val="hybridMultilevel"/>
    <w:tmpl w:val="BBECBEC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21"/>
  </w:num>
  <w:num w:numId="3">
    <w:abstractNumId w:val="16"/>
  </w:num>
  <w:num w:numId="4">
    <w:abstractNumId w:val="3"/>
  </w:num>
  <w:num w:numId="5">
    <w:abstractNumId w:val="15"/>
  </w:num>
  <w:num w:numId="6">
    <w:abstractNumId w:val="5"/>
  </w:num>
  <w:num w:numId="7">
    <w:abstractNumId w:val="19"/>
  </w:num>
  <w:num w:numId="8">
    <w:abstractNumId w:val="12"/>
  </w:num>
  <w:num w:numId="9">
    <w:abstractNumId w:val="17"/>
  </w:num>
  <w:num w:numId="10">
    <w:abstractNumId w:val="20"/>
  </w:num>
  <w:num w:numId="11">
    <w:abstractNumId w:val="13"/>
  </w:num>
  <w:num w:numId="12">
    <w:abstractNumId w:val="6"/>
  </w:num>
  <w:num w:numId="13">
    <w:abstractNumId w:val="14"/>
  </w:num>
  <w:num w:numId="14">
    <w:abstractNumId w:val="7"/>
  </w:num>
  <w:num w:numId="15">
    <w:abstractNumId w:val="22"/>
  </w:num>
  <w:num w:numId="16">
    <w:abstractNumId w:val="1"/>
  </w:num>
  <w:num w:numId="17">
    <w:abstractNumId w:val="9"/>
  </w:num>
  <w:num w:numId="18">
    <w:abstractNumId w:val="23"/>
  </w:num>
  <w:num w:numId="19">
    <w:abstractNumId w:val="11"/>
  </w:num>
  <w:num w:numId="20">
    <w:abstractNumId w:val="4"/>
  </w:num>
  <w:num w:numId="21">
    <w:abstractNumId w:val="2"/>
  </w:num>
  <w:num w:numId="22">
    <w:abstractNumId w:val="18"/>
  </w:num>
  <w:num w:numId="23">
    <w:abstractNumId w:val="8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sFAEhaLRctAAAA"/>
  </w:docVars>
  <w:rsids>
    <w:rsidRoot w:val="002F2055"/>
    <w:rsid w:val="00006A61"/>
    <w:rsid w:val="0002413C"/>
    <w:rsid w:val="0003572F"/>
    <w:rsid w:val="00071D8E"/>
    <w:rsid w:val="000A275F"/>
    <w:rsid w:val="000C4323"/>
    <w:rsid w:val="000E2E4A"/>
    <w:rsid w:val="00102E3F"/>
    <w:rsid w:val="00152D3C"/>
    <w:rsid w:val="002073D1"/>
    <w:rsid w:val="00214BBC"/>
    <w:rsid w:val="002A009D"/>
    <w:rsid w:val="002C6FAE"/>
    <w:rsid w:val="002F1CCB"/>
    <w:rsid w:val="002F2055"/>
    <w:rsid w:val="00300499"/>
    <w:rsid w:val="00325A28"/>
    <w:rsid w:val="003A6D6A"/>
    <w:rsid w:val="003B6068"/>
    <w:rsid w:val="003C0A07"/>
    <w:rsid w:val="003C7625"/>
    <w:rsid w:val="003E462D"/>
    <w:rsid w:val="003F6E4F"/>
    <w:rsid w:val="00445B91"/>
    <w:rsid w:val="005244FF"/>
    <w:rsid w:val="00555A32"/>
    <w:rsid w:val="005872B6"/>
    <w:rsid w:val="005A00A7"/>
    <w:rsid w:val="006201D6"/>
    <w:rsid w:val="00682B55"/>
    <w:rsid w:val="006D3284"/>
    <w:rsid w:val="006E3B3F"/>
    <w:rsid w:val="006E7E37"/>
    <w:rsid w:val="007B01D9"/>
    <w:rsid w:val="007B6B54"/>
    <w:rsid w:val="0081226E"/>
    <w:rsid w:val="008D3A10"/>
    <w:rsid w:val="008D4102"/>
    <w:rsid w:val="008E0737"/>
    <w:rsid w:val="008F791A"/>
    <w:rsid w:val="00967A2C"/>
    <w:rsid w:val="009D205A"/>
    <w:rsid w:val="009D79A0"/>
    <w:rsid w:val="00A57872"/>
    <w:rsid w:val="00B04E7C"/>
    <w:rsid w:val="00B52D7C"/>
    <w:rsid w:val="00BB6759"/>
    <w:rsid w:val="00BF2DBC"/>
    <w:rsid w:val="00C3719B"/>
    <w:rsid w:val="00CC76AC"/>
    <w:rsid w:val="00CE2450"/>
    <w:rsid w:val="00D02628"/>
    <w:rsid w:val="00D15C78"/>
    <w:rsid w:val="00D855CF"/>
    <w:rsid w:val="00DA4C5D"/>
    <w:rsid w:val="00E53395"/>
    <w:rsid w:val="00E679DA"/>
    <w:rsid w:val="00F14635"/>
    <w:rsid w:val="00F50FE6"/>
    <w:rsid w:val="00F6383B"/>
    <w:rsid w:val="00F67F66"/>
    <w:rsid w:val="00F755AB"/>
    <w:rsid w:val="00F91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82DCA0F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57872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2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5347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211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33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194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912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472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66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6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7</cp:revision>
  <cp:lastPrinted>2019-11-20T14:55:00Z</cp:lastPrinted>
  <dcterms:created xsi:type="dcterms:W3CDTF">2020-01-16T16:16:00Z</dcterms:created>
  <dcterms:modified xsi:type="dcterms:W3CDTF">2020-01-16T17:59:00Z</dcterms:modified>
</cp:coreProperties>
</file>